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05589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51437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52909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537282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62241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212141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2517566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56572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609249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527717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рахмонов Жамшид Олим угли НБИбд-01-21</dc:creator>
  <dc:language>ru-RU</dc:language>
  <cp:keywords/>
  <dcterms:created xsi:type="dcterms:W3CDTF">2022-06-23T19:36:27Z</dcterms:created>
  <dcterms:modified xsi:type="dcterms:W3CDTF">2022-06-23T19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